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2"/>
      </w:pPr>
      <w:bookmarkStart w:id="23" w:name="problema-2-contraste-dos-muestras"/>
      <w:r>
        <w:t xml:space="preserve">Problema 2 : Contraste dos muestras</w:t>
      </w:r>
      <w:bookmarkEnd w:id="23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2"/>
      </w:pPr>
      <w:bookmarkStart w:id="26" w:name="X0b14d11d489eade6ebc8887dfd342c754598756"/>
      <w:r>
        <w:t xml:space="preserve">Problema 3 : Bondad de ajuste. La ley de Benford</w:t>
      </w:r>
      <w:bookmarkEnd w:id="26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7" w:name="problema-4-homogeneidad-e-independencia"/>
      <w:r>
        <w:t xml:space="preserve">Problema 4 : Homogeneidad e independencia</w:t>
      </w:r>
      <w:bookmarkEnd w:id="27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4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4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4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8" w:name="X62d00a51e47e2ac85db1bedd086d2abd2425b46"/>
      <w:r>
        <w:t xml:space="preserve">Problema 5 : ANOVA notas numéricas de tres grupos.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---    837   418.7   ---  ---</w:t>
      </w:r>
      <w:r>
        <w:br/>
      </w:r>
      <w:r>
        <w:rPr>
          <w:rStyle w:val="VerbatimChar"/>
        </w:rPr>
        <w:t xml:space="preserve">Residuals   --- 123445   ----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0a436d968db1f83cdb4dc6ab18fa6c816f4cbef"/>
      <w:r>
        <w:t xml:space="preserve">Problema 6 : ANOVA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0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8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8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8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I Estadística grado informática 2019-2020</dc:title>
  <dc:creator>Ricardo Alberich</dc:creator>
  <cp:keywords/>
  <dcterms:created xsi:type="dcterms:W3CDTF">2020-05-21T12:05:44Z</dcterms:created>
  <dcterms:modified xsi:type="dcterms:W3CDTF">2020-05-21T1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